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F08BA" w14:textId="6A91DAF4" w:rsidR="00B777F6" w:rsidRDefault="00B777F6" w:rsidP="00B777F6">
      <w:pPr>
        <w:pStyle w:val="1"/>
      </w:pPr>
      <w:r>
        <w:rPr>
          <w:rFonts w:hint="eastAsia"/>
        </w:rPr>
        <w:t>Newlib线程不安全问题（紧急）</w:t>
      </w:r>
    </w:p>
    <w:p w14:paraId="4CC4EA42" w14:textId="0B1EA7EF" w:rsidR="00E605FF" w:rsidRDefault="00E605FF" w:rsidP="0027402F">
      <w:pPr>
        <w:wordWrap w:val="0"/>
      </w:pPr>
      <w:r>
        <w:rPr>
          <w:rFonts w:hint="eastAsia"/>
        </w:rPr>
        <w:t>环境：</w:t>
      </w:r>
      <w:r w:rsidR="00CC2E02">
        <w:rPr>
          <w:rFonts w:hint="eastAsia"/>
        </w:rPr>
        <w:t>GCC</w:t>
      </w:r>
      <w:r>
        <w:t>（典型环境：RT-Studio）</w:t>
      </w:r>
    </w:p>
    <w:p w14:paraId="395BBC98" w14:textId="77777777" w:rsidR="00E605FF" w:rsidRDefault="00E605FF" w:rsidP="0027402F">
      <w:pPr>
        <w:wordWrap w:val="0"/>
      </w:pPr>
      <w:r>
        <w:rPr>
          <w:rFonts w:hint="eastAsia"/>
        </w:rPr>
        <w:t>版本：截至目前的</w:t>
      </w:r>
      <w:r>
        <w:t>RTT任何版本</w:t>
      </w:r>
    </w:p>
    <w:p w14:paraId="0F5EEC29" w14:textId="576CB1A2" w:rsidR="00E605FF" w:rsidRDefault="00E605FF" w:rsidP="0027402F">
      <w:pPr>
        <w:wordWrap w:val="0"/>
      </w:pPr>
      <w:r>
        <w:t>newlib的strtod、sprintf、sscanf、snprintf、vsnprintf这些函数都是非线程安全的，这些函数的行为和keil\IAR以及我们的认知并不一样，这些函数在使用%f %lf来输出浮点时，会在申请一块3.5K左右的内存空间，该内存空间只申请一次，且不释放。作为全局内存使用。如果有多个线程同时调用sprintf来字符串化浮点数据，会有几率或较大几率导致系统死机</w:t>
      </w:r>
      <w:r w:rsidR="00CC2E02">
        <w:rPr>
          <w:rFonts w:hint="eastAsia"/>
        </w:rPr>
        <w:t>（尤其是多个线程高密度的调用sprintf来输出浮点数据）</w:t>
      </w:r>
      <w:r>
        <w:t>。如果仅用来输出字符串或整形数据，则</w:t>
      </w:r>
      <w:r w:rsidR="00CC2E02">
        <w:rPr>
          <w:rFonts w:hint="eastAsia"/>
        </w:rPr>
        <w:t>不会出该问题，即该问题仅局限于浮点数这一块</w:t>
      </w:r>
      <w:r>
        <w:t>。</w:t>
      </w:r>
    </w:p>
    <w:p w14:paraId="74E86EDD" w14:textId="13F209A0" w:rsidR="00B301AF" w:rsidRDefault="00B301AF" w:rsidP="0027402F">
      <w:pPr>
        <w:wordWrap w:val="0"/>
      </w:pPr>
    </w:p>
    <w:p w14:paraId="476803FC" w14:textId="3A1617C9" w:rsidR="00B301AF" w:rsidRDefault="00B301AF" w:rsidP="0027402F">
      <w:pPr>
        <w:wordWrap w:val="0"/>
      </w:pPr>
      <w:r w:rsidRPr="00B301AF">
        <w:rPr>
          <w:rFonts w:hint="eastAsia"/>
          <w:b/>
          <w:bCs/>
        </w:rPr>
        <w:t>即：</w:t>
      </w:r>
      <w:r>
        <w:t>sprintf、sscanf、snprintf、vsnprintf、sscanf</w:t>
      </w:r>
      <w:r>
        <w:rPr>
          <w:rFonts w:hint="eastAsia"/>
        </w:rPr>
        <w:t>这些函数在不处理浮点数相关的时候还是线程安全的，一旦涉及到浮点数</w:t>
      </w:r>
      <w:r>
        <w:t>%f %lf</w:t>
      </w:r>
      <w:r>
        <w:rPr>
          <w:rFonts w:hint="eastAsia"/>
        </w:rPr>
        <w:t>就会申请一块公共的内存空间</w:t>
      </w:r>
      <w:r w:rsidR="00F77244">
        <w:rPr>
          <w:rFonts w:hint="eastAsia"/>
        </w:rPr>
        <w:t>(</w:t>
      </w:r>
      <w:r w:rsidR="00F77244">
        <w:t>3.5KB)</w:t>
      </w:r>
      <w:r>
        <w:rPr>
          <w:rFonts w:hint="eastAsia"/>
        </w:rPr>
        <w:t>导致线程的不安全；而strtod以及printf是彻头彻底的线程不安全</w:t>
      </w:r>
      <w:r w:rsidR="00CC2E02">
        <w:rPr>
          <w:rFonts w:hint="eastAsia"/>
        </w:rPr>
        <w:t>（printf线程不安全是正常的，</w:t>
      </w:r>
      <w:r w:rsidR="00C84ACF">
        <w:rPr>
          <w:rFonts w:hint="eastAsia"/>
        </w:rPr>
        <w:t>printf</w:t>
      </w:r>
      <w:r w:rsidR="00CC2E02">
        <w:rPr>
          <w:rFonts w:hint="eastAsia"/>
        </w:rPr>
        <w:t>在哪个编译链下都是线程不安全的</w:t>
      </w:r>
      <w:r w:rsidR="00C84ACF">
        <w:rPr>
          <w:rFonts w:hint="eastAsia"/>
        </w:rPr>
        <w:t>；</w:t>
      </w:r>
      <w:r w:rsidR="0027402F">
        <w:rPr>
          <w:rFonts w:hint="eastAsia"/>
        </w:rPr>
        <w:t>而strtod</w:t>
      </w:r>
      <w:r w:rsidR="0027402F">
        <w:t xml:space="preserve"> </w:t>
      </w:r>
      <w:r w:rsidR="0027402F">
        <w:rPr>
          <w:rFonts w:hint="eastAsia"/>
        </w:rPr>
        <w:t xml:space="preserve">sprintf等函数理论上都应该是线程安全的 </w:t>
      </w:r>
      <w:hyperlink r:id="rId6" w:history="1">
        <w:r w:rsidR="0027402F" w:rsidRPr="00363A32">
          <w:rPr>
            <w:rStyle w:val="a3"/>
          </w:rPr>
          <w:t>https://manpages.courier-mta.org/htmlman3/strtod.3.html</w:t>
        </w:r>
      </w:hyperlink>
      <w:r w:rsidR="00CC2E02">
        <w:rPr>
          <w:rFonts w:hint="eastAsia"/>
        </w:rPr>
        <w:t>）</w:t>
      </w:r>
      <w:r>
        <w:rPr>
          <w:rFonts w:hint="eastAsia"/>
        </w:rPr>
        <w:t>。</w:t>
      </w:r>
    </w:p>
    <w:p w14:paraId="1743B06D" w14:textId="19EF7C8C" w:rsidR="00B301AF" w:rsidRDefault="00B301AF" w:rsidP="0027402F">
      <w:pPr>
        <w:wordWrap w:val="0"/>
      </w:pPr>
    </w:p>
    <w:p w14:paraId="1389CFB1" w14:textId="62613473" w:rsidR="00CC2E02" w:rsidRDefault="00CC2E02" w:rsidP="0027402F">
      <w:pPr>
        <w:wordWrap w:val="0"/>
      </w:pPr>
      <w:r>
        <w:rPr>
          <w:rFonts w:hint="eastAsia"/>
        </w:rPr>
        <w:t>由于RT-Thread早期大部分工程师都是基于IAR或者Keil来开发，自从studio</w:t>
      </w:r>
      <w:r w:rsidR="00B312E3">
        <w:t xml:space="preserve"> </w:t>
      </w:r>
      <w:r>
        <w:rPr>
          <w:rFonts w:hint="eastAsia"/>
        </w:rPr>
        <w:t>IDE开发出来之后有让更多工程师使用</w:t>
      </w:r>
      <w:r w:rsidR="002047FB">
        <w:rPr>
          <w:rFonts w:hint="eastAsia"/>
        </w:rPr>
        <w:t>GCC</w:t>
      </w:r>
      <w:r>
        <w:rPr>
          <w:rFonts w:hint="eastAsia"/>
        </w:rPr>
        <w:t>的机会，使得这个问题暴露了出来。</w:t>
      </w:r>
    </w:p>
    <w:p w14:paraId="54173B3C" w14:textId="77777777" w:rsidR="00CC2E02" w:rsidRPr="00B301AF" w:rsidRDefault="00CC2E02" w:rsidP="0027402F">
      <w:pPr>
        <w:wordWrap w:val="0"/>
      </w:pPr>
    </w:p>
    <w:p w14:paraId="66375A01" w14:textId="2524096E" w:rsidR="00AC0ACA" w:rsidRDefault="00E605FF" w:rsidP="0027402F">
      <w:pPr>
        <w:pBdr>
          <w:bottom w:val="single" w:sz="6" w:space="1" w:color="auto"/>
        </w:pBdr>
        <w:wordWrap w:val="0"/>
      </w:pPr>
      <w:r>
        <w:rPr>
          <w:rFonts w:hint="eastAsia"/>
        </w:rPr>
        <w:t>这种问题死机有一个很明显的特征就是</w:t>
      </w:r>
      <w:r>
        <w:t>用CmBacktrace来追踪时 会有一个叫</w:t>
      </w:r>
      <w:r w:rsidRPr="001101F4">
        <w:rPr>
          <w:highlight w:val="yellow"/>
        </w:rPr>
        <w:t>_Balloc</w:t>
      </w:r>
      <w:r>
        <w:t xml:space="preserve"> 的函数，如果出现这个函数了就是因为newlib浮点线程不安全导致的。</w:t>
      </w:r>
    </w:p>
    <w:p w14:paraId="0D8A302F" w14:textId="5D139D21" w:rsidR="00841F18" w:rsidRDefault="00841F18" w:rsidP="0027402F">
      <w:pPr>
        <w:wordWrap w:val="0"/>
      </w:pPr>
    </w:p>
    <w:p w14:paraId="547FF3B2" w14:textId="4803055A" w:rsidR="00E23974" w:rsidRDefault="00E23974" w:rsidP="0027402F">
      <w:pPr>
        <w:pStyle w:val="a5"/>
        <w:numPr>
          <w:ilvl w:val="0"/>
          <w:numId w:val="2"/>
        </w:numPr>
        <w:wordWrap w:val="0"/>
        <w:ind w:firstLineChars="0"/>
      </w:pPr>
      <w:r>
        <w:rPr>
          <w:rFonts w:hint="eastAsia"/>
        </w:rPr>
        <w:t>newlib的这个问题也被FreeRTOS</w:t>
      </w:r>
      <w:r>
        <w:t xml:space="preserve"> </w:t>
      </w:r>
      <w:r>
        <w:rPr>
          <w:rFonts w:hint="eastAsia"/>
        </w:rPr>
        <w:t>Arduino等使用newlib的</w:t>
      </w:r>
      <w:r w:rsidR="00DE1F4E">
        <w:rPr>
          <w:rFonts w:hint="eastAsia"/>
        </w:rPr>
        <w:t>社区</w:t>
      </w:r>
      <w:r>
        <w:rPr>
          <w:rFonts w:hint="eastAsia"/>
        </w:rPr>
        <w:t>所报告。</w:t>
      </w:r>
    </w:p>
    <w:p w14:paraId="1E9A0F4B" w14:textId="44B1DBA8" w:rsidR="00C741E0" w:rsidRDefault="00CC2E02" w:rsidP="006557A8">
      <w:pPr>
        <w:pStyle w:val="a5"/>
        <w:numPr>
          <w:ilvl w:val="0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Fonts w:hint="eastAsia"/>
        </w:rPr>
        <w:t>z</w:t>
      </w:r>
      <w:r>
        <w:t>ephyr</w:t>
      </w:r>
      <w:r w:rsidR="00C741E0">
        <w:rPr>
          <w:rFonts w:hint="eastAsia"/>
        </w:rPr>
        <w:t>也遇到了相同的问题，并给出的建议issue</w:t>
      </w:r>
      <w:r w:rsidR="00C741E0">
        <w:t>:</w:t>
      </w:r>
      <w:r w:rsidR="00C741E0" w:rsidRPr="00C741E0">
        <w:t xml:space="preserve"> </w:t>
      </w:r>
      <w:hyperlink r:id="rId7" w:history="1">
        <w:r w:rsidR="00406DE8" w:rsidRPr="00497679">
          <w:rPr>
            <w:rStyle w:val="a3"/>
          </w:rPr>
          <w:t>https://github.com/zephyrproject-rtos/zephyr/issues/21519</w:t>
        </w:r>
      </w:hyperlink>
      <w:r w:rsidR="00406DE8">
        <w:t xml:space="preserve"> </w:t>
      </w:r>
      <w:r w:rsidR="00406DE8">
        <w:rPr>
          <w:rFonts w:hint="eastAsia"/>
        </w:rPr>
        <w:t>。</w:t>
      </w:r>
      <w:r w:rsidR="007F7E46">
        <w:rPr>
          <w:rFonts w:hint="eastAsia"/>
        </w:rPr>
        <w:t>以及尝试解决的</w:t>
      </w:r>
      <w:r w:rsidR="00D044D7">
        <w:t xml:space="preserve"> </w:t>
      </w:r>
      <w:hyperlink r:id="rId8" w:history="1">
        <w:r w:rsidR="00D044D7" w:rsidRPr="00497679">
          <w:rPr>
            <w:rStyle w:val="a3"/>
          </w:rPr>
          <w:t>https://github.com/zephyrproject-rtos/zephyr/pull/21518</w:t>
        </w:r>
      </w:hyperlink>
      <w:r w:rsidR="007F7E46">
        <w:rPr>
          <w:rStyle w:val="a3"/>
          <w:u w:val="none"/>
        </w:rPr>
        <w:t xml:space="preserve"> </w:t>
      </w:r>
      <w:r w:rsidR="007F7E46">
        <w:rPr>
          <w:rStyle w:val="a3"/>
          <w:rFonts w:hint="eastAsia"/>
          <w:color w:val="auto"/>
          <w:u w:val="none"/>
        </w:rPr>
        <w:t>但是很遗憾，该PR被关闭，截止目前Zephyr仍然没有解决这个问题。</w:t>
      </w:r>
    </w:p>
    <w:p w14:paraId="76449E2F" w14:textId="4B831F34" w:rsidR="00AA19CF" w:rsidRDefault="00AA19CF" w:rsidP="00AA19CF">
      <w:pPr>
        <w:pStyle w:val="a5"/>
        <w:numPr>
          <w:ilvl w:val="1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Style w:val="a3"/>
          <w:rFonts w:hint="eastAsia"/>
          <w:color w:val="auto"/>
          <w:u w:val="none"/>
        </w:rPr>
        <w:t>被关闭的PR一定要重点留意一下，Z</w:t>
      </w:r>
      <w:r>
        <w:rPr>
          <w:rStyle w:val="a3"/>
          <w:color w:val="auto"/>
          <w:u w:val="none"/>
        </w:rPr>
        <w:t>ephyr</w:t>
      </w:r>
      <w:r>
        <w:rPr>
          <w:rStyle w:val="a3"/>
          <w:rFonts w:hint="eastAsia"/>
          <w:color w:val="auto"/>
          <w:u w:val="none"/>
        </w:rPr>
        <w:t>关闭担心的理由很有可能也是我们需要担心的理由。</w:t>
      </w:r>
    </w:p>
    <w:p w14:paraId="0050ED5A" w14:textId="4607FD88" w:rsidR="00365EF3" w:rsidRDefault="00365EF3" w:rsidP="00AA19CF">
      <w:pPr>
        <w:pStyle w:val="a5"/>
        <w:numPr>
          <w:ilvl w:val="1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Style w:val="a3"/>
          <w:rFonts w:hint="eastAsia"/>
          <w:color w:val="auto"/>
          <w:u w:val="none"/>
        </w:rPr>
        <w:t>zephyr宣布在</w:t>
      </w:r>
      <w:hyperlink r:id="rId9" w:history="1">
        <w:r w:rsidRPr="00CE095E">
          <w:rPr>
            <w:rStyle w:val="a3"/>
          </w:rPr>
          <w:t>https://github.com/zephyrproject-rtos/zephyr/pull/36201</w:t>
        </w:r>
      </w:hyperlink>
      <w:r>
        <w:rPr>
          <w:rStyle w:val="a3"/>
          <w:color w:val="auto"/>
          <w:u w:val="none"/>
        </w:rPr>
        <w:t xml:space="preserve"> </w:t>
      </w:r>
      <w:r>
        <w:rPr>
          <w:rStyle w:val="a3"/>
          <w:rFonts w:hint="eastAsia"/>
          <w:color w:val="auto"/>
          <w:u w:val="none"/>
        </w:rPr>
        <w:t>中解决了这个问题。并声称</w:t>
      </w:r>
      <w:r w:rsidRPr="00365EF3">
        <w:rPr>
          <w:rStyle w:val="a3"/>
          <w:color w:val="auto"/>
          <w:u w:val="none"/>
        </w:rPr>
        <w:t>reentrancy support</w:t>
      </w:r>
      <w:r>
        <w:rPr>
          <w:rStyle w:val="a3"/>
          <w:rFonts w:hint="eastAsia"/>
          <w:color w:val="auto"/>
          <w:u w:val="none"/>
        </w:rPr>
        <w:t>现在还不需要，因此不需要实现。</w:t>
      </w:r>
      <w:hyperlink r:id="rId10" w:history="1">
        <w:r w:rsidRPr="00CE095E">
          <w:rPr>
            <w:rStyle w:val="a3"/>
          </w:rPr>
          <w:t>https://github.com/zephyrproject-rtos/zephyr/issues/21519#issuecomment-892449637</w:t>
        </w:r>
      </w:hyperlink>
      <w:r>
        <w:rPr>
          <w:rStyle w:val="a3"/>
          <w:color w:val="auto"/>
          <w:u w:val="none"/>
        </w:rPr>
        <w:t xml:space="preserve"> </w:t>
      </w:r>
      <w:r w:rsidR="00F16AEA">
        <w:rPr>
          <w:rStyle w:val="a3"/>
          <w:rFonts w:hint="eastAsia"/>
          <w:color w:val="auto"/>
          <w:u w:val="none"/>
        </w:rPr>
        <w:t>。但是经过确认，zephyr并</w:t>
      </w:r>
      <w:r w:rsidR="00F16AEA" w:rsidRPr="00F16AEA">
        <w:rPr>
          <w:rStyle w:val="a3"/>
          <w:rFonts w:hint="eastAsia"/>
          <w:b/>
          <w:bCs/>
          <w:color w:val="auto"/>
          <w:highlight w:val="yellow"/>
          <w:u w:val="none"/>
        </w:rPr>
        <w:t>没有</w:t>
      </w:r>
      <w:r w:rsidR="00F16AEA">
        <w:rPr>
          <w:rStyle w:val="a3"/>
          <w:rFonts w:hint="eastAsia"/>
          <w:color w:val="auto"/>
          <w:u w:val="none"/>
        </w:rPr>
        <w:t>将本文所提到的sprintf涉及到浮点数死机的问题解决，实际上这些mutex函数在newlib很少被用到。经过测试，在调用sprintf时，也没有任何mutex函数被调用。</w:t>
      </w:r>
    </w:p>
    <w:p w14:paraId="2FC9DF4E" w14:textId="2FA2AF45" w:rsidR="004402FA" w:rsidRDefault="004402FA" w:rsidP="00F16AEA">
      <w:pPr>
        <w:pStyle w:val="a5"/>
        <w:numPr>
          <w:ilvl w:val="2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Style w:val="a3"/>
          <w:rFonts w:hint="eastAsia"/>
          <w:color w:val="auto"/>
          <w:u w:val="none"/>
        </w:rPr>
        <w:t xml:space="preserve">上一点中的zephyr解决方案也有FreeRTOS版本的实现 </w:t>
      </w:r>
      <w:hyperlink r:id="rId11" w:history="1">
        <w:r w:rsidRPr="00E97454">
          <w:rPr>
            <w:rStyle w:val="a3"/>
          </w:rPr>
          <w:t>https://gist.github.com/thomask77/3a2d54a482c294beec5d87730e163bdd</w:t>
        </w:r>
      </w:hyperlink>
      <w:r>
        <w:rPr>
          <w:rStyle w:val="a3"/>
          <w:color w:val="auto"/>
          <w:u w:val="none"/>
        </w:rPr>
        <w:t xml:space="preserve"> </w:t>
      </w:r>
    </w:p>
    <w:p w14:paraId="0F2AAFC1" w14:textId="11A9009F" w:rsidR="00F16AEA" w:rsidRDefault="00D57E12" w:rsidP="00F16AEA">
      <w:pPr>
        <w:pStyle w:val="a5"/>
        <w:numPr>
          <w:ilvl w:val="2"/>
          <w:numId w:val="2"/>
        </w:numPr>
        <w:wordWrap w:val="0"/>
        <w:ind w:firstLineChars="0"/>
      </w:pPr>
      <w:hyperlink r:id="rId12" w:history="1">
        <w:r w:rsidR="00F16AEA" w:rsidRPr="00EC63FD">
          <w:rPr>
            <w:rStyle w:val="a3"/>
          </w:rPr>
          <w:t>https://github.com/mirror/newlib-cygwin/blob/436e47584ae7aecf0ec22a98384a3348d244471f/newlib/libc/misc/lock.c</w:t>
        </w:r>
      </w:hyperlink>
      <w:r w:rsidR="00F16AEA">
        <w:t xml:space="preserve"> </w:t>
      </w:r>
      <w:r w:rsidR="00F16AEA">
        <w:rPr>
          <w:rFonts w:hint="eastAsia"/>
        </w:rPr>
        <w:t>newlib官方的描述</w:t>
      </w:r>
    </w:p>
    <w:p w14:paraId="1B89831E" w14:textId="7EEAE8B1" w:rsidR="005E4F9F" w:rsidRDefault="005E4F9F" w:rsidP="00F16AEA">
      <w:pPr>
        <w:pStyle w:val="a5"/>
        <w:numPr>
          <w:ilvl w:val="2"/>
          <w:numId w:val="2"/>
        </w:numPr>
        <w:wordWrap w:val="0"/>
        <w:ind w:firstLineChars="0"/>
      </w:pPr>
      <w:r>
        <w:rPr>
          <w:rFonts w:hint="eastAsia"/>
        </w:rPr>
        <w:t>对</w:t>
      </w:r>
      <w:r w:rsidRPr="005E4F9F">
        <w:t>__retarget_lock</w:t>
      </w:r>
      <w:r>
        <w:rPr>
          <w:rFonts w:hint="eastAsia"/>
        </w:rPr>
        <w:t>的讨论</w:t>
      </w:r>
      <w:r w:rsidR="0027190E">
        <w:rPr>
          <w:rFonts w:hint="eastAsia"/>
        </w:rPr>
        <w:t>（newlib官方的回答）</w:t>
      </w:r>
      <w:r>
        <w:rPr>
          <w:rFonts w:hint="eastAsia"/>
        </w:rPr>
        <w:t>：</w:t>
      </w:r>
      <w:hyperlink r:id="rId13" w:history="1">
        <w:r w:rsidR="001F4659" w:rsidRPr="00882195">
          <w:rPr>
            <w:rStyle w:val="a3"/>
            <w:highlight w:val="yellow"/>
          </w:rPr>
          <w:t>https://sourceware.org/legacy-ml/newlib/2018/msg00827.html</w:t>
        </w:r>
      </w:hyperlink>
      <w:r w:rsidR="001F4659">
        <w:t xml:space="preserve"> </w:t>
      </w:r>
    </w:p>
    <w:p w14:paraId="76EB5B3F" w14:textId="0783A919" w:rsidR="00C44532" w:rsidRPr="00882195" w:rsidRDefault="00761F18" w:rsidP="00F16AEA">
      <w:pPr>
        <w:pStyle w:val="a5"/>
        <w:numPr>
          <w:ilvl w:val="2"/>
          <w:numId w:val="2"/>
        </w:numPr>
        <w:wordWrap w:val="0"/>
        <w:ind w:firstLineChars="0"/>
        <w:rPr>
          <w:highlight w:val="yellow"/>
        </w:rPr>
      </w:pPr>
      <w:r w:rsidRPr="00882195">
        <w:rPr>
          <w:rFonts w:hint="eastAsia"/>
          <w:highlight w:val="yellow"/>
        </w:rPr>
        <w:t>综上，zephyr实际解决的是</w:t>
      </w:r>
      <w:r w:rsidRPr="00882195">
        <w:rPr>
          <w:highlight w:val="yellow"/>
        </w:rPr>
        <w:t>FILE</w:t>
      </w:r>
      <w:r w:rsidRPr="00882195">
        <w:rPr>
          <w:rFonts w:hint="eastAsia"/>
          <w:highlight w:val="yellow"/>
        </w:rPr>
        <w:t>文件结构体的多线程共享问题，和sprintf没</w:t>
      </w:r>
      <w:r w:rsidRPr="00882195">
        <w:rPr>
          <w:rFonts w:hint="eastAsia"/>
          <w:highlight w:val="yellow"/>
        </w:rPr>
        <w:lastRenderedPageBreak/>
        <w:t>有一毛钱关系。</w:t>
      </w:r>
    </w:p>
    <w:p w14:paraId="75D19647" w14:textId="77777777" w:rsidR="00E23974" w:rsidRDefault="00E23974" w:rsidP="0027402F">
      <w:pPr>
        <w:wordWrap w:val="0"/>
      </w:pPr>
    </w:p>
    <w:p w14:paraId="490573B6" w14:textId="1248CA6B" w:rsidR="00E605FF" w:rsidRPr="006557A8" w:rsidRDefault="00E605FF" w:rsidP="0027402F">
      <w:pPr>
        <w:wordWrap w:val="0"/>
        <w:rPr>
          <w:b/>
          <w:bCs/>
          <w:sz w:val="28"/>
          <w:szCs w:val="28"/>
        </w:rPr>
      </w:pPr>
      <w:r w:rsidRPr="006557A8">
        <w:rPr>
          <w:rFonts w:hint="eastAsia"/>
          <w:b/>
          <w:bCs/>
          <w:sz w:val="28"/>
          <w:szCs w:val="28"/>
        </w:rPr>
        <w:t>参考网站：</w:t>
      </w:r>
    </w:p>
    <w:p w14:paraId="5B9C979F" w14:textId="6D9BF81F" w:rsidR="00E605FF" w:rsidRDefault="00D57E12" w:rsidP="0027402F">
      <w:pPr>
        <w:pStyle w:val="a5"/>
        <w:numPr>
          <w:ilvl w:val="0"/>
          <w:numId w:val="1"/>
        </w:numPr>
        <w:wordWrap w:val="0"/>
        <w:ind w:firstLineChars="0"/>
      </w:pPr>
      <w:hyperlink r:id="rId14" w:history="1">
        <w:r w:rsidR="00E605FF" w:rsidRPr="00711F24">
          <w:rPr>
            <w:rStyle w:val="a3"/>
          </w:rPr>
          <w:t>https://nadler.com/embedded/newlibAndFreeRTOS.html</w:t>
        </w:r>
      </w:hyperlink>
    </w:p>
    <w:p w14:paraId="54005E9D" w14:textId="52F7209D" w:rsidR="00E605FF" w:rsidRPr="00CA0B34" w:rsidRDefault="00D57E12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5" w:history="1">
        <w:r w:rsidR="00E605FF" w:rsidRPr="00711F24">
          <w:rPr>
            <w:rStyle w:val="a3"/>
          </w:rPr>
          <w:t>https://www.freertos.org/FreeRTOS_Support_Forum_Archive/April_2018/freertos_How_to_make_printf_sprintf_strtod_thread_safe_44d2ceb8j.html</w:t>
        </w:r>
      </w:hyperlink>
    </w:p>
    <w:p w14:paraId="6DAB16C0" w14:textId="2DA4B2D1" w:rsidR="00CA0B34" w:rsidRPr="00725452" w:rsidRDefault="00D57E12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6" w:history="1">
        <w:r w:rsidR="00CA0B34">
          <w:rPr>
            <w:rStyle w:val="a3"/>
          </w:rPr>
          <w:t>When to enable configUSE_NEWLIB_REENTRANT macro? - FreeRTOS</w:t>
        </w:r>
      </w:hyperlink>
    </w:p>
    <w:p w14:paraId="226CB759" w14:textId="21258F15" w:rsidR="00725452" w:rsidRDefault="00D57E12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7" w:history="1">
        <w:r w:rsidR="00725452" w:rsidRPr="000A62C4">
          <w:rPr>
            <w:rStyle w:val="a3"/>
          </w:rPr>
          <w:t>http://nickhung0807.blogspot.com/2014/06/newlib-reentrancy.html</w:t>
        </w:r>
      </w:hyperlink>
    </w:p>
    <w:p w14:paraId="2A935408" w14:textId="77777777" w:rsidR="00725452" w:rsidRPr="001F1C0E" w:rsidRDefault="00725452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</w:p>
    <w:p w14:paraId="78947654" w14:textId="72BF5F7F" w:rsidR="001F1C0E" w:rsidRDefault="001F1C0E" w:rsidP="0027402F">
      <w:pPr>
        <w:wordWrap w:val="0"/>
      </w:pPr>
    </w:p>
    <w:p w14:paraId="32BF8472" w14:textId="3853D8CB" w:rsidR="001F1C0E" w:rsidRDefault="001F1C0E" w:rsidP="0027402F">
      <w:pPr>
        <w:wordWrap w:val="0"/>
      </w:pPr>
      <w:r w:rsidRPr="001F1C0E">
        <w:t>_impure_ptr</w:t>
      </w:r>
      <w:r>
        <w:rPr>
          <w:rFonts w:hint="eastAsia"/>
        </w:rPr>
        <w:t>全局性指针</w:t>
      </w:r>
    </w:p>
    <w:p w14:paraId="1FB6011D" w14:textId="059EC5E8" w:rsidR="001F1C0E" w:rsidRDefault="00D57E12" w:rsidP="0027402F">
      <w:pPr>
        <w:wordWrap w:val="0"/>
      </w:pPr>
      <w:hyperlink r:id="rId18" w:history="1">
        <w:r w:rsidR="001F1C0E">
          <w:rPr>
            <w:rStyle w:val="a3"/>
          </w:rPr>
          <w:t>_impure_ptr not setup when entering first task - FreeRTOS</w:t>
        </w:r>
      </w:hyperlink>
    </w:p>
    <w:p w14:paraId="371B120D" w14:textId="73B9EFAD" w:rsidR="005B21AC" w:rsidRDefault="00D57E12" w:rsidP="0027402F">
      <w:pPr>
        <w:wordWrap w:val="0"/>
      </w:pPr>
      <w:hyperlink r:id="rId19" w:history="1">
        <w:r w:rsidR="005B21AC">
          <w:rPr>
            <w:rStyle w:val="a3"/>
          </w:rPr>
          <w:t>Embedding with GNU: Newlib - Embedded.com</w:t>
        </w:r>
      </w:hyperlink>
    </w:p>
    <w:p w14:paraId="42D13275" w14:textId="77777777" w:rsidR="00E605FF" w:rsidRPr="00E605FF" w:rsidRDefault="00E605FF" w:rsidP="0027402F">
      <w:pPr>
        <w:wordWrap w:val="0"/>
      </w:pPr>
    </w:p>
    <w:p w14:paraId="2E928380" w14:textId="5E8EA538" w:rsidR="00E605FF" w:rsidRDefault="00E605FF" w:rsidP="0027402F">
      <w:pPr>
        <w:wordWrap w:val="0"/>
      </w:pPr>
    </w:p>
    <w:p w14:paraId="21654C1B" w14:textId="21C14E07" w:rsidR="00CA0B34" w:rsidRPr="00CA0B34" w:rsidRDefault="00CA0B34" w:rsidP="0027402F">
      <w:pPr>
        <w:wordWrap w:val="0"/>
        <w:rPr>
          <w:b/>
          <w:bCs/>
          <w:sz w:val="28"/>
          <w:szCs w:val="28"/>
        </w:rPr>
      </w:pPr>
      <w:r w:rsidRPr="00CA0B34">
        <w:rPr>
          <w:rFonts w:hint="eastAsia"/>
          <w:b/>
          <w:bCs/>
          <w:sz w:val="28"/>
          <w:szCs w:val="28"/>
        </w:rPr>
        <w:t>常规解决方案</w:t>
      </w:r>
    </w:p>
    <w:p w14:paraId="0FDB2216" w14:textId="59317292" w:rsidR="00CA0B34" w:rsidRDefault="00CA0B34" w:rsidP="0027402F">
      <w:pPr>
        <w:wordWrap w:val="0"/>
      </w:pPr>
      <w:r>
        <w:rPr>
          <w:rFonts w:hint="eastAsia"/>
        </w:rPr>
        <w:t>需要定义</w:t>
      </w:r>
      <w:r w:rsidRPr="00CA0B34">
        <w:t>_reent</w:t>
      </w:r>
      <w:r>
        <w:rPr>
          <w:rFonts w:hint="eastAsia"/>
        </w:rPr>
        <w:t>结构体，该结构体含有9</w:t>
      </w:r>
      <w:r>
        <w:t>6</w:t>
      </w:r>
      <w:r>
        <w:rPr>
          <w:rFonts w:hint="eastAsia"/>
        </w:rPr>
        <w:t>个字节</w:t>
      </w:r>
      <w:r w:rsidR="006557A8">
        <w:rPr>
          <w:rFonts w:hint="eastAsia"/>
        </w:rPr>
        <w:t>，</w:t>
      </w:r>
      <w:r>
        <w:rPr>
          <w:rFonts w:hint="eastAsia"/>
        </w:rPr>
        <w:t>如下图所示，每个线程以及I</w:t>
      </w:r>
      <w:r>
        <w:t>SR</w:t>
      </w:r>
      <w:r>
        <w:rPr>
          <w:rFonts w:hint="eastAsia"/>
        </w:rPr>
        <w:t>环境都需要定义，会导致ram的急剧上升。very</w:t>
      </w:r>
      <w:r>
        <w:t xml:space="preserve"> </w:t>
      </w:r>
      <w:r>
        <w:rPr>
          <w:rFonts w:hint="eastAsia"/>
        </w:rPr>
        <w:t>expensive！</w:t>
      </w:r>
      <w:r w:rsidR="006557A8">
        <w:rPr>
          <w:rFonts w:hint="eastAsia"/>
        </w:rPr>
        <w:t>实际上是不止9</w:t>
      </w:r>
      <w:r w:rsidR="006557A8">
        <w:t>6</w:t>
      </w:r>
      <w:r w:rsidR="006557A8">
        <w:rPr>
          <w:rFonts w:hint="eastAsia"/>
        </w:rPr>
        <w:t>个字节的，因为这个结构体里边含有一些指针，可能内部还会基于这些指针继续分配内存。</w:t>
      </w:r>
    </w:p>
    <w:p w14:paraId="768C721C" w14:textId="581AACBF" w:rsidR="006E7303" w:rsidRPr="006E7303" w:rsidRDefault="006E7303" w:rsidP="0027402F">
      <w:pPr>
        <w:pStyle w:val="a5"/>
        <w:numPr>
          <w:ilvl w:val="0"/>
          <w:numId w:val="3"/>
        </w:numPr>
        <w:wordWrap w:val="0"/>
        <w:ind w:firstLineChars="0"/>
      </w:pPr>
      <w:r>
        <w:rPr>
          <w:rFonts w:hint="eastAsia"/>
        </w:rPr>
        <w:t>在FreeRTOS仓库里搜索</w:t>
      </w:r>
      <w:r w:rsidRPr="006E7303">
        <w:rPr>
          <w:rFonts w:ascii="Courier New" w:hAnsi="Courier New"/>
          <w:color w:val="202020"/>
          <w:shd w:val="clear" w:color="auto" w:fill="FFFFFF"/>
        </w:rPr>
        <w:t>configUSE_NEWLIB_REENTRANT</w:t>
      </w:r>
      <w:r w:rsidR="00F80252">
        <w:rPr>
          <w:rFonts w:ascii="Courier New" w:hAnsi="Courier New" w:hint="eastAsia"/>
          <w:color w:val="202020"/>
          <w:shd w:val="clear" w:color="auto" w:fill="FFFFFF"/>
        </w:rPr>
        <w:t>和</w:t>
      </w:r>
      <w:r w:rsidR="00F80252" w:rsidRPr="00F80252">
        <w:rPr>
          <w:rFonts w:ascii="Courier New" w:hAnsi="Courier New"/>
          <w:color w:val="202020"/>
          <w:shd w:val="clear" w:color="auto" w:fill="FFFFFF"/>
        </w:rPr>
        <w:t>_reclaim_reent</w:t>
      </w:r>
      <w:r w:rsidRPr="006E7303">
        <w:rPr>
          <w:rFonts w:ascii="Courier New" w:hAnsi="Courier New" w:hint="eastAsia"/>
          <w:color w:val="202020"/>
          <w:shd w:val="clear" w:color="auto" w:fill="FFFFFF"/>
        </w:rPr>
        <w:t>关键词</w:t>
      </w:r>
    </w:p>
    <w:p w14:paraId="6D0B5BD4" w14:textId="77777777" w:rsidR="006E7303" w:rsidRDefault="006E7303" w:rsidP="0027402F">
      <w:pPr>
        <w:wordWrap w:val="0"/>
      </w:pPr>
    </w:p>
    <w:p w14:paraId="1C9B9685" w14:textId="2D10748E" w:rsidR="00CA0B34" w:rsidRDefault="00CA0B34" w:rsidP="0027402F">
      <w:pPr>
        <w:wordWrap w:val="0"/>
      </w:pPr>
      <w:r w:rsidRPr="00CA0B34">
        <w:rPr>
          <w:noProof/>
        </w:rPr>
        <w:lastRenderedPageBreak/>
        <w:drawing>
          <wp:inline distT="0" distB="0" distL="0" distR="0" wp14:anchorId="5A3DA8CC" wp14:editId="01441CC5">
            <wp:extent cx="5274310" cy="7007860"/>
            <wp:effectExtent l="0" t="0" r="2540" b="2540"/>
            <wp:docPr id="1" name="图片 1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0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42DE5" w14:textId="144CFA0B" w:rsidR="00CA0B34" w:rsidRDefault="00CA0B34" w:rsidP="0027402F">
      <w:pPr>
        <w:wordWrap w:val="0"/>
      </w:pPr>
    </w:p>
    <w:p w14:paraId="68214146" w14:textId="664B5083" w:rsidR="00CA0B34" w:rsidRDefault="00CA0B34" w:rsidP="0027402F">
      <w:pPr>
        <w:wordWrap w:val="0"/>
      </w:pPr>
      <w:r>
        <w:rPr>
          <w:rFonts w:hint="eastAsia"/>
        </w:rPr>
        <w:t>该_</w:t>
      </w:r>
      <w:r>
        <w:t>reent</w:t>
      </w:r>
      <w:r>
        <w:rPr>
          <w:rFonts w:hint="eastAsia"/>
        </w:rPr>
        <w:t>结构体在FreeRTOS中的定义</w:t>
      </w:r>
    </w:p>
    <w:p w14:paraId="725C8F19" w14:textId="1AE348F6" w:rsidR="00CA0B34" w:rsidRDefault="00CA0B34" w:rsidP="0027402F">
      <w:pPr>
        <w:wordWrap w:val="0"/>
      </w:pPr>
      <w:r w:rsidRPr="00CA0B34">
        <w:rPr>
          <w:noProof/>
        </w:rPr>
        <w:lastRenderedPageBreak/>
        <w:drawing>
          <wp:inline distT="0" distB="0" distL="0" distR="0" wp14:anchorId="61CB0879" wp14:editId="191DDB8F">
            <wp:extent cx="5274310" cy="3535680"/>
            <wp:effectExtent l="0" t="0" r="2540" b="762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2BEFD" w14:textId="7915BD88" w:rsidR="004A01EC" w:rsidRDefault="004A01EC" w:rsidP="0027402F">
      <w:pPr>
        <w:wordWrap w:val="0"/>
      </w:pPr>
    </w:p>
    <w:p w14:paraId="181471BB" w14:textId="77777777" w:rsidR="00971465" w:rsidRPr="0082215A" w:rsidRDefault="00971465" w:rsidP="0027402F">
      <w:pPr>
        <w:wordWrap w:val="0"/>
        <w:rPr>
          <w:rStyle w:val="a3"/>
          <w:u w:val="none"/>
        </w:rPr>
      </w:pPr>
    </w:p>
    <w:p w14:paraId="635BC85B" w14:textId="77777777" w:rsidR="00971465" w:rsidRPr="0082215A" w:rsidRDefault="00971465" w:rsidP="0027402F">
      <w:pPr>
        <w:wordWrap w:val="0"/>
        <w:rPr>
          <w:rStyle w:val="a3"/>
          <w:b/>
          <w:bCs/>
          <w:color w:val="000000" w:themeColor="text1"/>
          <w:u w:val="none"/>
        </w:rPr>
      </w:pPr>
      <w:r w:rsidRPr="0082215A">
        <w:rPr>
          <w:rFonts w:ascii="Courier New" w:hAnsi="Courier New" w:cs="Courier New"/>
          <w:b/>
          <w:bCs/>
          <w:color w:val="000000"/>
          <w:sz w:val="27"/>
          <w:szCs w:val="27"/>
        </w:rPr>
        <w:t>_REENT_ONLY </w:t>
      </w:r>
      <w:r w:rsidRPr="0082215A">
        <w:rPr>
          <w:rStyle w:val="a3"/>
          <w:rFonts w:hint="eastAsia"/>
          <w:b/>
          <w:bCs/>
          <w:color w:val="000000" w:themeColor="text1"/>
          <w:u w:val="none"/>
        </w:rPr>
        <w:t>宏定义</w:t>
      </w:r>
    </w:p>
    <w:p w14:paraId="53223874" w14:textId="77777777" w:rsidR="00971465" w:rsidRDefault="00971465" w:rsidP="0027402F">
      <w:pPr>
        <w:wordWrap w:val="0"/>
        <w:rPr>
          <w:rStyle w:val="a3"/>
        </w:rPr>
      </w:pPr>
    </w:p>
    <w:p w14:paraId="62DC9B78" w14:textId="77777777" w:rsidR="00971465" w:rsidRDefault="00D57E12" w:rsidP="0027402F">
      <w:pPr>
        <w:wordWrap w:val="0"/>
        <w:rPr>
          <w:rStyle w:val="a3"/>
        </w:rPr>
      </w:pPr>
      <w:hyperlink r:id="rId22" w:history="1">
        <w:r w:rsidR="00971465">
          <w:rPr>
            <w:rStyle w:val="a3"/>
          </w:rPr>
          <w:t>J. Johnston - Re: _REENT_ONLY question (sourceware.org)</w:t>
        </w:r>
      </w:hyperlink>
    </w:p>
    <w:p w14:paraId="444548EC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</w:p>
    <w:p w14:paraId="310B6904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</w:p>
    <w:p w14:paraId="1DC88BC8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  <w:r>
        <w:rPr>
          <w:rStyle w:val="a3"/>
          <w:rFonts w:hint="eastAsia"/>
          <w:color w:val="000000" w:themeColor="text1"/>
          <w:u w:val="none"/>
        </w:rPr>
        <w:t>此外math</w:t>
      </w:r>
      <w:r>
        <w:rPr>
          <w:rStyle w:val="a3"/>
          <w:color w:val="000000" w:themeColor="text1"/>
          <w:u w:val="none"/>
        </w:rPr>
        <w:t>.h</w:t>
      </w:r>
      <w:r>
        <w:rPr>
          <w:rStyle w:val="a3"/>
          <w:rFonts w:hint="eastAsia"/>
          <w:color w:val="000000" w:themeColor="text1"/>
          <w:u w:val="none"/>
        </w:rPr>
        <w:t>缺少一些函数如pow，貌似也和这事有联系</w:t>
      </w:r>
    </w:p>
    <w:p w14:paraId="31A73C84" w14:textId="77777777" w:rsidR="00971465" w:rsidRDefault="00D57E12" w:rsidP="0027402F">
      <w:pPr>
        <w:wordWrap w:val="0"/>
      </w:pPr>
      <w:hyperlink r:id="rId23" w:history="1">
        <w:r w:rsidR="00971465">
          <w:rPr>
            <w:rStyle w:val="a3"/>
          </w:rPr>
          <w:t>msp430 | BIG problems with math.h (embeddedrelated.com)</w:t>
        </w:r>
      </w:hyperlink>
    </w:p>
    <w:p w14:paraId="52151180" w14:textId="14DBC94D" w:rsidR="004A01EC" w:rsidRPr="00971465" w:rsidRDefault="004A01EC" w:rsidP="0027402F">
      <w:pPr>
        <w:wordWrap w:val="0"/>
      </w:pPr>
    </w:p>
    <w:p w14:paraId="4EC654E1" w14:textId="29B327A3" w:rsidR="00971465" w:rsidRDefault="00971465" w:rsidP="0027402F">
      <w:pPr>
        <w:wordWrap w:val="0"/>
      </w:pPr>
    </w:p>
    <w:p w14:paraId="59046145" w14:textId="77777777" w:rsidR="00971465" w:rsidRDefault="00971465" w:rsidP="0027402F">
      <w:pPr>
        <w:wordWrap w:val="0"/>
      </w:pPr>
    </w:p>
    <w:p w14:paraId="68E3FB2B" w14:textId="15283587" w:rsidR="004A01EC" w:rsidRPr="00033592" w:rsidRDefault="004A01EC" w:rsidP="0027402F">
      <w:pPr>
        <w:wordWrap w:val="0"/>
        <w:rPr>
          <w:b/>
          <w:bCs/>
        </w:rPr>
      </w:pPr>
      <w:r w:rsidRPr="00033592">
        <w:rPr>
          <w:rFonts w:hint="eastAsia"/>
          <w:b/>
          <w:bCs/>
        </w:rPr>
        <w:t>在Keil下也可能需要申请类似的9</w:t>
      </w:r>
      <w:r w:rsidRPr="00033592">
        <w:rPr>
          <w:b/>
          <w:bCs/>
        </w:rPr>
        <w:t>6</w:t>
      </w:r>
      <w:r w:rsidRPr="00033592">
        <w:rPr>
          <w:rFonts w:hint="eastAsia"/>
          <w:b/>
          <w:bCs/>
        </w:rPr>
        <w:t>个自己的私有变量空间</w:t>
      </w:r>
    </w:p>
    <w:p w14:paraId="429A2CAC" w14:textId="13DE1A61" w:rsidR="004A01EC" w:rsidRDefault="00D57E12" w:rsidP="0027402F">
      <w:pPr>
        <w:wordWrap w:val="0"/>
        <w:rPr>
          <w:rStyle w:val="a3"/>
        </w:rPr>
      </w:pPr>
      <w:hyperlink r:id="rId24" w:history="1">
        <w:r w:rsidR="004A01EC">
          <w:rPr>
            <w:rStyle w:val="a3"/>
          </w:rPr>
          <w:t>Libraries and Floating Point Support Guide: Use of the __user_libspace static data area by the C libraries (keil.com)</w:t>
        </w:r>
      </w:hyperlink>
    </w:p>
    <w:p w14:paraId="4AA6C7BD" w14:textId="53FCBCBA" w:rsidR="0082215A" w:rsidRDefault="00D57E12" w:rsidP="0027402F">
      <w:pPr>
        <w:wordWrap w:val="0"/>
        <w:rPr>
          <w:rStyle w:val="a3"/>
          <w:u w:val="none"/>
        </w:rPr>
      </w:pPr>
      <w:hyperlink r:id="rId25" w:history="1">
        <w:r w:rsidR="00F57C6B" w:rsidRPr="002A1BCB">
          <w:rPr>
            <w:rStyle w:val="a3"/>
          </w:rPr>
          <w:t>https://www.keil.com/support/man/docs/armlib/armlib_chr1359122864707.htm</w:t>
        </w:r>
      </w:hyperlink>
    </w:p>
    <w:p w14:paraId="480FC5F8" w14:textId="170F660E" w:rsidR="00F57C6B" w:rsidRDefault="00D57E12" w:rsidP="0027402F">
      <w:pPr>
        <w:wordWrap w:val="0"/>
        <w:rPr>
          <w:rStyle w:val="a3"/>
          <w:u w:val="none"/>
        </w:rPr>
      </w:pPr>
      <w:hyperlink r:id="rId26" w:history="1">
        <w:r w:rsidR="00F57C6B" w:rsidRPr="002A1BCB">
          <w:rPr>
            <w:rStyle w:val="a3"/>
          </w:rPr>
          <w:t>https://www.keil.com/support/man/docs/armlib/armlib_chr1358938915795.htm</w:t>
        </w:r>
      </w:hyperlink>
    </w:p>
    <w:p w14:paraId="5817ADF0" w14:textId="6A952F3D" w:rsidR="00F57C6B" w:rsidRDefault="00D57E12" w:rsidP="0027402F">
      <w:pPr>
        <w:wordWrap w:val="0"/>
        <w:rPr>
          <w:rStyle w:val="a3"/>
          <w:u w:val="none"/>
        </w:rPr>
      </w:pPr>
      <w:hyperlink r:id="rId27" w:history="1">
        <w:r w:rsidR="00F57C6B" w:rsidRPr="002A1BCB">
          <w:rPr>
            <w:rStyle w:val="a3"/>
          </w:rPr>
          <w:t>https://www.keil.com/support/man/docs/armlib/armlib_chr1358938914921.htm</w:t>
        </w:r>
      </w:hyperlink>
    </w:p>
    <w:p w14:paraId="5A9F5CA6" w14:textId="165F75A1" w:rsidR="00F57C6B" w:rsidRPr="00F57C6B" w:rsidRDefault="00F57C6B" w:rsidP="0027402F">
      <w:pPr>
        <w:wordWrap w:val="0"/>
        <w:rPr>
          <w:rStyle w:val="a3"/>
          <w:u w:val="none"/>
        </w:rPr>
      </w:pPr>
      <w:r w:rsidRPr="00F57C6B">
        <w:rPr>
          <w:rStyle w:val="a3"/>
          <w:u w:val="none"/>
        </w:rPr>
        <w:t>https://www.keil.com/support/man/docs/armlib/armlib_chr1358938915514.htm</w:t>
      </w:r>
    </w:p>
    <w:p w14:paraId="134BFA5D" w14:textId="76FB3353" w:rsidR="008E2583" w:rsidRPr="008E2583" w:rsidRDefault="00D57E12" w:rsidP="0027402F">
      <w:pPr>
        <w:wordWrap w:val="0"/>
        <w:rPr>
          <w:rStyle w:val="a3"/>
          <w:color w:val="auto"/>
          <w:u w:val="none"/>
        </w:rPr>
      </w:pPr>
      <w:hyperlink r:id="rId28" w:history="1">
        <w:r w:rsidR="008E2583">
          <w:rPr>
            <w:rStyle w:val="a3"/>
          </w:rPr>
          <w:t>ARM Developer Suite Compilers and Libraries Guide</w:t>
        </w:r>
      </w:hyperlink>
    </w:p>
    <w:p w14:paraId="6A2B8A94" w14:textId="23703F30" w:rsidR="008E2583" w:rsidRPr="00971465" w:rsidRDefault="008E2583" w:rsidP="0027402F">
      <w:pPr>
        <w:wordWrap w:val="0"/>
        <w:rPr>
          <w:rStyle w:val="a3"/>
          <w:u w:val="none"/>
        </w:rPr>
      </w:pPr>
    </w:p>
    <w:p w14:paraId="2F5DE927" w14:textId="272DC0BB" w:rsidR="001177E1" w:rsidRDefault="00971465" w:rsidP="0027402F">
      <w:pPr>
        <w:wordWrap w:val="0"/>
        <w:rPr>
          <w:color w:val="000000" w:themeColor="text1"/>
        </w:rPr>
      </w:pPr>
      <w:r w:rsidRPr="00971465">
        <w:rPr>
          <w:rFonts w:hint="eastAsia"/>
          <w:color w:val="000000" w:themeColor="text1"/>
          <w:highlight w:val="yellow"/>
        </w:rPr>
        <w:t>经过实际测试，keil并不存在这种问题，sprintf</w:t>
      </w:r>
      <w:r w:rsidRPr="00971465">
        <w:rPr>
          <w:color w:val="000000" w:themeColor="text1"/>
          <w:highlight w:val="yellow"/>
        </w:rPr>
        <w:t xml:space="preserve"> </w:t>
      </w:r>
      <w:r w:rsidRPr="00971465">
        <w:rPr>
          <w:rFonts w:hint="eastAsia"/>
          <w:color w:val="000000" w:themeColor="text1"/>
          <w:highlight w:val="yellow"/>
        </w:rPr>
        <w:t>snprintf</w:t>
      </w:r>
      <w:r w:rsidRPr="00971465">
        <w:rPr>
          <w:color w:val="000000" w:themeColor="text1"/>
          <w:highlight w:val="yellow"/>
        </w:rPr>
        <w:t xml:space="preserve"> </w:t>
      </w:r>
      <w:r w:rsidRPr="00971465">
        <w:rPr>
          <w:rFonts w:hint="eastAsia"/>
          <w:color w:val="000000" w:themeColor="text1"/>
          <w:highlight w:val="yellow"/>
        </w:rPr>
        <w:t>vsnprintf都是线程安全的！</w:t>
      </w:r>
      <w:r w:rsidR="0056122E">
        <w:rPr>
          <w:rFonts w:hint="eastAsia"/>
          <w:color w:val="000000" w:themeColor="text1"/>
        </w:rPr>
        <w:t xml:space="preserve"> </w:t>
      </w:r>
    </w:p>
    <w:p w14:paraId="214793A3" w14:textId="18BE720E" w:rsidR="0056122E" w:rsidRPr="001177E1" w:rsidRDefault="0056122E" w:rsidP="0027402F">
      <w:pPr>
        <w:wordWrap w:val="0"/>
        <w:rPr>
          <w:color w:val="000000" w:themeColor="text1"/>
        </w:rPr>
      </w:pPr>
      <w:r>
        <w:rPr>
          <w:rFonts w:hint="eastAsia"/>
          <w:color w:val="000000" w:themeColor="text1"/>
        </w:rPr>
        <w:t>因此keil的9</w:t>
      </w:r>
      <w:r>
        <w:rPr>
          <w:color w:val="000000" w:themeColor="text1"/>
        </w:rPr>
        <w:t>6</w:t>
      </w:r>
      <w:r>
        <w:rPr>
          <w:rFonts w:hint="eastAsia"/>
          <w:color w:val="000000" w:themeColor="text1"/>
        </w:rPr>
        <w:t>字节可以不用实现。</w:t>
      </w:r>
    </w:p>
    <w:sectPr w:rsidR="0056122E" w:rsidRPr="001177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E8545E"/>
    <w:multiLevelType w:val="hybridMultilevel"/>
    <w:tmpl w:val="D46262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57F2A58"/>
    <w:multiLevelType w:val="hybridMultilevel"/>
    <w:tmpl w:val="774639F2"/>
    <w:lvl w:ilvl="0" w:tplc="9E7458D0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8CC20E7"/>
    <w:multiLevelType w:val="hybridMultilevel"/>
    <w:tmpl w:val="C6DC64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DE1MjU3NzE3NDJX0lEKTi0uzszPAykwNK8FAJOpaC0tAAAA"/>
  </w:docVars>
  <w:rsids>
    <w:rsidRoot w:val="008326DF"/>
    <w:rsid w:val="00033592"/>
    <w:rsid w:val="001101F4"/>
    <w:rsid w:val="001177E1"/>
    <w:rsid w:val="001508E5"/>
    <w:rsid w:val="001E64D1"/>
    <w:rsid w:val="001F1C0E"/>
    <w:rsid w:val="001F4659"/>
    <w:rsid w:val="002047FB"/>
    <w:rsid w:val="002230BA"/>
    <w:rsid w:val="0027190E"/>
    <w:rsid w:val="0027402F"/>
    <w:rsid w:val="00365EF3"/>
    <w:rsid w:val="00406DE8"/>
    <w:rsid w:val="004402FA"/>
    <w:rsid w:val="004A01EC"/>
    <w:rsid w:val="004B6E26"/>
    <w:rsid w:val="0056122E"/>
    <w:rsid w:val="005B21AC"/>
    <w:rsid w:val="005E4F9F"/>
    <w:rsid w:val="006557A8"/>
    <w:rsid w:val="006E7303"/>
    <w:rsid w:val="00725452"/>
    <w:rsid w:val="00761F18"/>
    <w:rsid w:val="007F7E46"/>
    <w:rsid w:val="0082215A"/>
    <w:rsid w:val="008326DF"/>
    <w:rsid w:val="00841F18"/>
    <w:rsid w:val="00882195"/>
    <w:rsid w:val="008E2583"/>
    <w:rsid w:val="00971465"/>
    <w:rsid w:val="00AA19CF"/>
    <w:rsid w:val="00AC0ACA"/>
    <w:rsid w:val="00B057D0"/>
    <w:rsid w:val="00B301AF"/>
    <w:rsid w:val="00B312E3"/>
    <w:rsid w:val="00B777F6"/>
    <w:rsid w:val="00C44532"/>
    <w:rsid w:val="00C741E0"/>
    <w:rsid w:val="00C84ACF"/>
    <w:rsid w:val="00CA0B34"/>
    <w:rsid w:val="00CC2E02"/>
    <w:rsid w:val="00D044D7"/>
    <w:rsid w:val="00D57E12"/>
    <w:rsid w:val="00DE1F4E"/>
    <w:rsid w:val="00DF366C"/>
    <w:rsid w:val="00E23974"/>
    <w:rsid w:val="00E605FF"/>
    <w:rsid w:val="00F16AEA"/>
    <w:rsid w:val="00F57C6B"/>
    <w:rsid w:val="00F77244"/>
    <w:rsid w:val="00F80252"/>
    <w:rsid w:val="00FA6899"/>
    <w:rsid w:val="00FA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4C9F6"/>
  <w15:chartTrackingRefBased/>
  <w15:docId w15:val="{8DCCD07B-845F-4F0F-B441-78448BECD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777F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605FF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605FF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E605FF"/>
    <w:pPr>
      <w:ind w:firstLineChars="200" w:firstLine="420"/>
    </w:pPr>
  </w:style>
  <w:style w:type="character" w:styleId="a6">
    <w:name w:val="FollowedHyperlink"/>
    <w:basedOn w:val="a0"/>
    <w:uiPriority w:val="99"/>
    <w:semiHidden/>
    <w:unhideWhenUsed/>
    <w:rsid w:val="001F1C0E"/>
    <w:rPr>
      <w:color w:val="954F72" w:themeColor="followedHyperlink"/>
      <w:u w:val="single"/>
    </w:rPr>
  </w:style>
  <w:style w:type="character" w:customStyle="1" w:styleId="10">
    <w:name w:val="标题 1 字符"/>
    <w:basedOn w:val="a0"/>
    <w:link w:val="1"/>
    <w:uiPriority w:val="9"/>
    <w:rsid w:val="00B777F6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ephyrproject-rtos/zephyr/pull/21518" TargetMode="External"/><Relationship Id="rId13" Type="http://schemas.openxmlformats.org/officeDocument/2006/relationships/hyperlink" Target="https://sourceware.org/legacy-ml/newlib/2018/msg00827.html" TargetMode="External"/><Relationship Id="rId18" Type="http://schemas.openxmlformats.org/officeDocument/2006/relationships/hyperlink" Target="https://www.freertos.org/FreeRTOS_Support_Forum_Archive/October_2013/freertos_impure_ptr_not_setup_when_entering_first_task_b771391dj.html" TargetMode="External"/><Relationship Id="rId26" Type="http://schemas.openxmlformats.org/officeDocument/2006/relationships/hyperlink" Target="https://www.keil.com/support/man/docs/armlib/armlib_chr1358938915795.htm" TargetMode="External"/><Relationship Id="rId3" Type="http://schemas.openxmlformats.org/officeDocument/2006/relationships/styles" Target="styles.xml"/><Relationship Id="rId21" Type="http://schemas.openxmlformats.org/officeDocument/2006/relationships/image" Target="media/image2.png"/><Relationship Id="rId7" Type="http://schemas.openxmlformats.org/officeDocument/2006/relationships/hyperlink" Target="https://github.com/zephyrproject-rtos/zephyr/issues/21519" TargetMode="External"/><Relationship Id="rId12" Type="http://schemas.openxmlformats.org/officeDocument/2006/relationships/hyperlink" Target="https://github.com/mirror/newlib-cygwin/blob/436e47584ae7aecf0ec22a98384a3348d244471f/newlib/libc/misc/lock.c" TargetMode="External"/><Relationship Id="rId17" Type="http://schemas.openxmlformats.org/officeDocument/2006/relationships/hyperlink" Target="http://nickhung0807.blogspot.com/2014/06/newlib-reentrancy.html" TargetMode="External"/><Relationship Id="rId25" Type="http://schemas.openxmlformats.org/officeDocument/2006/relationships/hyperlink" Target="https://www.keil.com/support/man/docs/armlib/armlib_chr1359122864707.ht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reertos.org/FreeRTOS_Support_Forum_Archive/July_2019/freertos_When_to_enable_configUSE_NEWLIB_REENTRANT_macro_7b689bc63bj.html" TargetMode="External"/><Relationship Id="rId20" Type="http://schemas.openxmlformats.org/officeDocument/2006/relationships/image" Target="media/image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manpages.courier-mta.org/htmlman3/strtod.3.html" TargetMode="External"/><Relationship Id="rId11" Type="http://schemas.openxmlformats.org/officeDocument/2006/relationships/hyperlink" Target="https://gist.github.com/thomask77/3a2d54a482c294beec5d87730e163bdd" TargetMode="External"/><Relationship Id="rId24" Type="http://schemas.openxmlformats.org/officeDocument/2006/relationships/hyperlink" Target="https://www.keil.com/support/man/docs/armlib/armlib_chr1358938914047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reertos.org/FreeRTOS_Support_Forum_Archive/April_2018/freertos_How_to_make_printf_sprintf_strtod_thread_safe_44d2ceb8j.html" TargetMode="External"/><Relationship Id="rId23" Type="http://schemas.openxmlformats.org/officeDocument/2006/relationships/hyperlink" Target="https://www.embeddedrelated.com/showthread/msp430/16987-1.php" TargetMode="External"/><Relationship Id="rId28" Type="http://schemas.openxmlformats.org/officeDocument/2006/relationships/hyperlink" Target="https://developer.arm.com/documentation/dui0067/d/the-c-and-c---libraries/tailoring-storage-management/creating-your-own-storage-management-system" TargetMode="External"/><Relationship Id="rId10" Type="http://schemas.openxmlformats.org/officeDocument/2006/relationships/hyperlink" Target="https://github.com/zephyrproject-rtos/zephyr/issues/21519#issuecomment-892449637" TargetMode="External"/><Relationship Id="rId19" Type="http://schemas.openxmlformats.org/officeDocument/2006/relationships/hyperlink" Target="https://www.embedded.com/embedding-with-gnu-newlib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zephyrproject-rtos/zephyr/pull/36201" TargetMode="External"/><Relationship Id="rId14" Type="http://schemas.openxmlformats.org/officeDocument/2006/relationships/hyperlink" Target="https://nadler.com/embedded/newlibAndFreeRTOS.html" TargetMode="External"/><Relationship Id="rId22" Type="http://schemas.openxmlformats.org/officeDocument/2006/relationships/hyperlink" Target="https://sourceware.org/legacy-ml/newlib/2003/msg00697.html" TargetMode="External"/><Relationship Id="rId27" Type="http://schemas.openxmlformats.org/officeDocument/2006/relationships/hyperlink" Target="https://www.keil.com/support/man/docs/armlib/armlib_chr1358938914921.htm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C6D419-5536-43D9-A097-56C7395A4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4</Pages>
  <Words>761</Words>
  <Characters>4343</Characters>
  <Application>Microsoft Office Word</Application>
  <DocSecurity>0</DocSecurity>
  <Lines>36</Lines>
  <Paragraphs>10</Paragraphs>
  <ScaleCrop>false</ScaleCrop>
  <Company/>
  <LinksUpToDate>false</LinksUpToDate>
  <CharactersWithSpaces>5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ting Man</dc:creator>
  <cp:keywords/>
  <dc:description/>
  <cp:lastModifiedBy>Jianting Man</cp:lastModifiedBy>
  <cp:revision>59</cp:revision>
  <dcterms:created xsi:type="dcterms:W3CDTF">2021-09-26T04:35:00Z</dcterms:created>
  <dcterms:modified xsi:type="dcterms:W3CDTF">2021-11-17T07:20:00Z</dcterms:modified>
</cp:coreProperties>
</file>